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CE45B1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CE45B1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CE45B1" w:rsidRDefault="00D817E1" w:rsidP="00D817E1">
      <w:pPr>
        <w:rPr>
          <w:rFonts w:ascii="Garamond" w:hAnsi="Garamond" w:cs="Calibri"/>
          <w:sz w:val="22"/>
          <w:szCs w:val="22"/>
          <w:lang w:val="pl-PL"/>
        </w:rPr>
      </w:pPr>
    </w:p>
    <w:p w:rsidR="0075723E" w:rsidRPr="00CE45B1" w:rsidRDefault="0075723E" w:rsidP="0075723E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2 </w:t>
      </w:r>
      <w:r w:rsidR="00597C88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Pr="00CE45B1" w:rsidRDefault="00D817E1" w:rsidP="00D817E1">
      <w:pPr>
        <w:rPr>
          <w:rFonts w:ascii="Garamond" w:hAnsi="Garamond" w:cs="Times New Roman"/>
          <w:sz w:val="22"/>
          <w:szCs w:val="22"/>
          <w:lang w:val="pl-PL"/>
        </w:rPr>
      </w:pPr>
    </w:p>
    <w:p w:rsidR="00D817E1" w:rsidRPr="00CE45B1" w:rsidRDefault="00D817E1" w:rsidP="00D817E1">
      <w:pPr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D817E1">
      <w:pPr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b/>
          <w:sz w:val="22"/>
          <w:szCs w:val="22"/>
          <w:lang w:val="pl-PL"/>
        </w:rPr>
        <w:t xml:space="preserve">                                                          FORMULARZ CENOWY</w:t>
      </w:r>
    </w:p>
    <w:p w:rsidR="00D817E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D817E1">
      <w:pPr>
        <w:jc w:val="both"/>
        <w:rPr>
          <w:rFonts w:ascii="Garamond" w:hAnsi="Garamond"/>
          <w:sz w:val="22"/>
          <w:szCs w:val="22"/>
          <w:lang w:val="pl-PL"/>
        </w:rPr>
      </w:pPr>
      <w:r w:rsidRPr="00CE45B1">
        <w:rPr>
          <w:rFonts w:ascii="Garamond" w:hAnsi="Garamond" w:cs="Calibri"/>
          <w:sz w:val="22"/>
          <w:szCs w:val="22"/>
          <w:lang w:val="pl-PL"/>
        </w:rPr>
        <w:t>Oferuję zakup</w:t>
      </w:r>
      <w:r w:rsidR="00EA0F14">
        <w:rPr>
          <w:rFonts w:ascii="Garamond" w:hAnsi="Garamond" w:cs="Calibri"/>
          <w:sz w:val="22"/>
          <w:szCs w:val="22"/>
          <w:lang w:val="pl-PL"/>
        </w:rPr>
        <w:t xml:space="preserve"> surowca drzewnego z terenu Nadzoru Wodnego w …………………………………………….</w:t>
      </w:r>
      <w:r>
        <w:rPr>
          <w:rFonts w:ascii="Garamond" w:hAnsi="Garamond" w:cs="Calibri"/>
          <w:sz w:val="22"/>
          <w:szCs w:val="22"/>
          <w:lang w:val="pl-PL"/>
        </w:rPr>
        <w:t>:</w:t>
      </w:r>
    </w:p>
    <w:p w:rsidR="00467C9A" w:rsidRPr="00CE45B1" w:rsidRDefault="00467C9A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A316A7" w:rsidRDefault="00D25CC1" w:rsidP="00D25CC1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olcha</w:t>
      </w:r>
      <w:bookmarkStart w:id="0" w:name="_GoBack"/>
      <w:bookmarkEnd w:id="0"/>
    </w:p>
    <w:p w:rsidR="00467C9A" w:rsidRPr="00CE45B1" w:rsidRDefault="00467C9A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467C9A" w:rsidRPr="00CE45B1" w:rsidRDefault="00467C9A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CE45B1" w:rsidRDefault="00D25CC1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CE45B1" w:rsidRDefault="00D25CC1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 metrów przestrzennych</w:t>
      </w:r>
      <w:r w:rsidR="00467C9A" w:rsidRPr="00CE45B1">
        <w:rPr>
          <w:rFonts w:ascii="Garamond" w:hAnsi="Garamond" w:cs="Calibri"/>
          <w:sz w:val="22"/>
          <w:szCs w:val="22"/>
        </w:rPr>
        <w:t xml:space="preserve"> x …</w:t>
      </w:r>
      <w:r w:rsidR="0075723E">
        <w:rPr>
          <w:rFonts w:ascii="Garamond" w:hAnsi="Garamond" w:cs="Calibri"/>
          <w:sz w:val="22"/>
          <w:szCs w:val="22"/>
        </w:rPr>
        <w:t>………..</w:t>
      </w:r>
      <w:r w:rsidR="00467C9A" w:rsidRPr="00CE45B1">
        <w:rPr>
          <w:rFonts w:ascii="Garamond" w:hAnsi="Garamond" w:cs="Calibri"/>
          <w:sz w:val="22"/>
          <w:szCs w:val="22"/>
        </w:rPr>
        <w:t>.. zł netto /</w:t>
      </w:r>
      <w:proofErr w:type="spellStart"/>
      <w:r w:rsidR="00467C9A"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="00467C9A" w:rsidRPr="00CE45B1">
        <w:rPr>
          <w:rFonts w:ascii="Garamond" w:hAnsi="Garamond" w:cs="Calibri"/>
          <w:sz w:val="22"/>
          <w:szCs w:val="22"/>
        </w:rPr>
        <w:t xml:space="preserve"> + 8%VAT = ………………….. zł brutto </w:t>
      </w:r>
    </w:p>
    <w:p w:rsidR="00D25CC1" w:rsidRPr="00CE45B1" w:rsidRDefault="00D25CC1" w:rsidP="00D25CC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467C9A" w:rsidRPr="00A316A7" w:rsidRDefault="00467C9A" w:rsidP="00467C9A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topola</w:t>
      </w:r>
    </w:p>
    <w:p w:rsidR="00D817E1" w:rsidRPr="00A316A7" w:rsidRDefault="00D817E1" w:rsidP="00D817E1">
      <w:pPr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467C9A" w:rsidRPr="00CE45B1" w:rsidRDefault="00467C9A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75723E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 metrów przestrzennych x …</w:t>
      </w:r>
      <w:r>
        <w:rPr>
          <w:rFonts w:ascii="Garamond" w:hAnsi="Garamond" w:cs="Calibri"/>
          <w:sz w:val="22"/>
          <w:szCs w:val="22"/>
        </w:rPr>
        <w:t>………..</w:t>
      </w:r>
      <w:r w:rsidRPr="00CE45B1">
        <w:rPr>
          <w:rFonts w:ascii="Garamond" w:hAnsi="Garamond" w:cs="Calibri"/>
          <w:sz w:val="22"/>
          <w:szCs w:val="22"/>
        </w:rPr>
        <w:t>.. zł netto /</w:t>
      </w:r>
      <w:proofErr w:type="spellStart"/>
      <w:r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Pr="00CE45B1">
        <w:rPr>
          <w:rFonts w:ascii="Garamond" w:hAnsi="Garamond" w:cs="Calibri"/>
          <w:sz w:val="22"/>
          <w:szCs w:val="22"/>
        </w:rPr>
        <w:t xml:space="preserve"> + 8%VAT = ………………….. zł brutto </w:t>
      </w: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co daje razem cenę: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netto ……………………… zł,  (słownie …………………...……………………………………………. zł) 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+ 8% VAT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brutto …………………..…. zł, (słownie ………………………………………………………...………. zł)</w:t>
      </w: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75723E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75723E" w:rsidRPr="00CE45B1" w:rsidRDefault="0075723E" w:rsidP="0075723E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75723E" w:rsidRDefault="0075723E" w:rsidP="0075723E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p w:rsidR="00915122" w:rsidRPr="005A2ADE" w:rsidRDefault="00915122" w:rsidP="005A2ADE">
      <w:pPr>
        <w:pStyle w:val="Standard"/>
        <w:rPr>
          <w:rFonts w:ascii="Garamond" w:hAnsi="Garamond" w:cs="Calibri"/>
          <w:i/>
          <w:iCs/>
          <w:sz w:val="22"/>
          <w:szCs w:val="22"/>
        </w:rPr>
      </w:pPr>
    </w:p>
    <w:sectPr w:rsidR="00915122" w:rsidRPr="005A2ADE" w:rsidSect="009B295A">
      <w:pgSz w:w="12240" w:h="15840"/>
      <w:pgMar w:top="567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1163BA"/>
    <w:rsid w:val="00132F33"/>
    <w:rsid w:val="001B2A4E"/>
    <w:rsid w:val="0021130C"/>
    <w:rsid w:val="00230972"/>
    <w:rsid w:val="002519C7"/>
    <w:rsid w:val="0026286E"/>
    <w:rsid w:val="00467C9A"/>
    <w:rsid w:val="004E29B3"/>
    <w:rsid w:val="004F21C7"/>
    <w:rsid w:val="004F4052"/>
    <w:rsid w:val="005707BF"/>
    <w:rsid w:val="00590D07"/>
    <w:rsid w:val="00597C88"/>
    <w:rsid w:val="005A2ADE"/>
    <w:rsid w:val="005C5478"/>
    <w:rsid w:val="0075723E"/>
    <w:rsid w:val="00784D58"/>
    <w:rsid w:val="007A29C1"/>
    <w:rsid w:val="00842107"/>
    <w:rsid w:val="008D6863"/>
    <w:rsid w:val="00915122"/>
    <w:rsid w:val="00940D9E"/>
    <w:rsid w:val="009B295A"/>
    <w:rsid w:val="009E6F1B"/>
    <w:rsid w:val="00A316A7"/>
    <w:rsid w:val="00A341A8"/>
    <w:rsid w:val="00A4283B"/>
    <w:rsid w:val="00B02CB3"/>
    <w:rsid w:val="00B24C87"/>
    <w:rsid w:val="00B86B75"/>
    <w:rsid w:val="00BB38A7"/>
    <w:rsid w:val="00BC48D5"/>
    <w:rsid w:val="00C3163B"/>
    <w:rsid w:val="00C36279"/>
    <w:rsid w:val="00C81B29"/>
    <w:rsid w:val="00CE45B1"/>
    <w:rsid w:val="00D25CC1"/>
    <w:rsid w:val="00D817E1"/>
    <w:rsid w:val="00E315A3"/>
    <w:rsid w:val="00E35460"/>
    <w:rsid w:val="00EA0F14"/>
    <w:rsid w:val="00FD2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4AF32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</cp:lastModifiedBy>
  <cp:revision>8</cp:revision>
  <cp:lastPrinted>2019-11-22T14:20:00Z</cp:lastPrinted>
  <dcterms:created xsi:type="dcterms:W3CDTF">2019-11-30T18:56:00Z</dcterms:created>
  <dcterms:modified xsi:type="dcterms:W3CDTF">2019-11-30T20:45:00Z</dcterms:modified>
</cp:coreProperties>
</file>